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 De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35 Indian Ridge Driv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dees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5842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